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r>
        <w:br/>
      </w:r>
      <w:r>
        <w:t xml:space="preserve">Appendix</w:t>
      </w:r>
      <w:r>
        <w:t xml:space="preserve"> </w:t>
      </w:r>
      <w:r>
        <w:t xml:space="preserve">1</w:t>
      </w:r>
    </w:p>
    <w:p>
      <w:pPr>
        <w:pStyle w:val="FirstParagraph"/>
      </w:pPr>
      <w:r>
        <w:t xml:space="preserve">Journal name : Ecology</w:t>
      </w:r>
    </w:p>
    <w:p>
      <w:pPr>
        <w:pStyle w:val="Corpsdetexte"/>
      </w:pPr>
      <w:r>
        <w:t xml:space="preserve">Authors : Maxime Fraser Franco, Francesca Santostefano, Julien G. A. Martin, Clint D. Kelly, Pierre-Olivier Montiglio</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osterior medians and 95% credible intervals of the fixed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610"/>
        <w:gridCol w:w="2143"/>
        <w:gridCol w:w="1871"/>
        <w:gridCol w:w="1871"/>
        <w:gridCol w:w="1871"/>
      </w:tblGrid>
      <w:tr>
        <w:trPr>
          <w:trHeight w:val="42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 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9 ( 3.16,  3.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9 ( 3.13,  3.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8 ( 3.13,  3.43)</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3,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4, -0.03)</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 ( 0.26,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0 ( 0.28,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0)</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8,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 ( 0.97,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0 ( 0.98,  1.01)</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4 ( 2.31,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42 ( 2.39,  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42 ( 2.39,  2.45)</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9,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7 ( 0.2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7 ( 0.27,  0.27)</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5,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5,  1.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49 ( 0.4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1 ( 0.49,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2,  0.56)</w:t>
            </w:r>
          </w:p>
        </w:tc>
      </w:tr>
      <w:tr>
        <w:trPr>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5 ( 0.64,  0.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5 ( 0.64,  0.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Posterior medians and 95% credible intervals of the random effects estimated by the MDHGLM of predator speed, prey speed, and predator hunting success. All the reported values are standard devi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2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 (0.22, 0.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6, 0.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 (0.27, 0.5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15, 0.18)</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9 (1.44,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 (1.46,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 (1.53, 1.65)</w:t>
            </w:r>
          </w:p>
        </w:tc>
      </w:tr>
      <w:tr>
        <w:trPr>
          <w:trHeight w:val="360"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5, 0.08)</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 (0.09, 0.10)</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 (1.05,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 (1.08, 1.1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 (0.66, 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 (0.53, 0.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 (0.54, 0.64)</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All the reported values are standard dev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mean part of the equation indicate, for all traits, among individual differences in mean behaviour, prey encountered,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Values on the dispersion (i.e. sigma) for predator speed indicate among individual differences in behavioural specialization. For prey speed, they indicate among individual differences in the variability of prey encounters.</w:t>
            </w:r>
          </w:p>
        </w:tc>
      </w:tr>
    </w:tbl>
    <w:p>
      <w:r>
        <w:br w:type="page"/>
      </w:r>
    </w:p>
    <w:p>
      <w:pPr>
        <w:pStyle w:val="CaptionedFigure"/>
      </w:pPr>
      <w:r>
        <w:drawing>
          <wp:inline>
            <wp:extent cx="5943600" cy="1584959"/>
            <wp:effectExtent b="0" l="0" r="0" t="0"/>
            <wp:docPr descr="Figure S1. Among individual differences in the development of hunting expertise in the model where we do not account for prey speed and average rank.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a &gt;0.5 unit increase in hunting success with experience (B) Individuals with a &lt;-0.5 unit decrease in hunting success with experience. (C) Individuals that maintained a stable hunting success (between -0.5 and 0.5 unit change in hunting success)" title="" id="21" name="Picture"/>
            <a:graphic>
              <a:graphicData uri="http://schemas.openxmlformats.org/drawingml/2006/picture">
                <pic:pic>
                  <pic:nvPicPr>
                    <pic:cNvPr descr="../outputs/04_outputs_figures/appendix1_figureS1.png" id="22" name="Picture"/>
                    <pic:cNvPicPr>
                      <a:picLocks noChangeArrowheads="1" noChangeAspect="1"/>
                    </pic:cNvPicPr>
                  </pic:nvPicPr>
                  <pic:blipFill>
                    <a:blip r:embed="rId20"/>
                    <a:stretch>
                      <a:fillRect/>
                    </a:stretch>
                  </pic:blipFill>
                  <pic:spPr bwMode="auto">
                    <a:xfrm>
                      <a:off x="0" y="0"/>
                      <a:ext cx="5943600" cy="1584959"/>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Among individual differences in the development of hunting expertise in the model where we do not account for prey speed and average rank.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a &gt;0.5 unit increase in hunting success with experience (B) Individuals with a &lt;-0.5 unit decrease in hunting success with experience. (C) Individuals that maintained a stable hunting success (between -0.5 and 0.5 unit change in hunting success)</w:t>
      </w:r>
    </w:p>
    <w:p>
      <w:pPr>
        <w:pStyle w:val="CaptionedFigure"/>
      </w:pPr>
      <w:r>
        <w:drawing>
          <wp:inline>
            <wp:extent cx="5943600" cy="2852928"/>
            <wp:effectExtent b="0" l="0" r="0" t="0"/>
            <wp:docPr descr="Figure S2. Correlations between the predators’ mean hunting success (y axis) and intra individual variance in speed (x axis) to test for differences in success between specialist and flexible hunters. Individuals with lower IIV are specialist hunters, while individuals with higher IIV are flexible hunters. (A) Correlation when predators were novice (B) Correlation when predators were advanced" title="" id="24" name="Picture"/>
            <a:graphic>
              <a:graphicData uri="http://schemas.openxmlformats.org/drawingml/2006/picture">
                <pic:pic>
                  <pic:nvPicPr>
                    <pic:cNvPr descr="../outputs/04_outputs_figures/appendix1_figureS2.png" id="25" name="Picture"/>
                    <pic:cNvPicPr>
                      <a:picLocks noChangeArrowheads="1" noChangeAspect="1"/>
                    </pic:cNvPicPr>
                  </pic:nvPicPr>
                  <pic:blipFill>
                    <a:blip r:embed="rId23"/>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S2.</w:t>
      </w:r>
      <w:r>
        <w:t xml:space="preserve"> </w:t>
      </w:r>
      <w:r>
        <w:t xml:space="preserve">Correlations between the predators’ mean hunting success (y axis) and intra individual variance in speed (x axis) to test for differences in success between specialist and flexible hunters. Individuals with lower IIV are specialist hunters, while individuals with higher IIV are flexible hunters. (A) Correlation when predators were novice (B) Correlation when predators were advanced</w:t>
      </w:r>
    </w:p>
    <w:sectPr w:rsidR="009D37A7" w:rsidSect="00185AC2">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sation and predator-prey interactions in an online videogame: Appendix 1</dc:title>
  <dc:creator/>
  <cp:keywords/>
  <dcterms:created xsi:type="dcterms:W3CDTF">2023-05-30T13:40:53Z</dcterms:created>
  <dcterms:modified xsi:type="dcterms:W3CDTF">2023-05-30T13: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